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97ba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fe6a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09:36:04Z</dcterms:created>
  <dcterms:modified xsi:type="dcterms:W3CDTF">2022-05-08T09:36:04Z</dcterms:modified>
</cp:coreProperties>
</file>